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215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4"/>
        <w:gridCol w:w="288"/>
        <w:gridCol w:w="4320"/>
      </w:tblGrid>
      <w:tr w:rsidR="001F0EE2" w:rsidRPr="001F0EE2" w14:paraId="64FE404C" w14:textId="77777777" w:rsidTr="00AB59F4">
        <w:tc>
          <w:tcPr>
            <w:tcW w:w="4464" w:type="dxa"/>
            <w:shd w:val="clear" w:color="auto" w:fill="FFFFFF" w:themeFill="background1"/>
          </w:tcPr>
          <w:p w14:paraId="28D8FDFA" w14:textId="6F38F58E" w:rsidR="001F0EE2" w:rsidRPr="001F0EE2" w:rsidRDefault="00461D6B" w:rsidP="00AB59F4">
            <w:pPr>
              <w:rPr>
                <w:rFonts w:ascii="Lato" w:hAnsi="Lato"/>
                <w:b/>
              </w:rPr>
            </w:pPr>
            <w:proofErr w:type="spellStart"/>
            <w:r>
              <w:rPr>
                <w:rFonts w:ascii="Lato" w:hAnsi="Lato"/>
                <w:b/>
              </w:rPr>
              <w:t>Información</w:t>
            </w:r>
            <w:proofErr w:type="spellEnd"/>
            <w:r>
              <w:rPr>
                <w:rFonts w:ascii="Lato" w:hAnsi="Lato"/>
                <w:b/>
              </w:rPr>
              <w:t xml:space="preserve"> de la </w:t>
            </w:r>
            <w:proofErr w:type="spellStart"/>
            <w:r>
              <w:rPr>
                <w:rFonts w:ascii="Lato" w:hAnsi="Lato"/>
                <w:b/>
              </w:rPr>
              <w:t>Organización</w:t>
            </w:r>
            <w:proofErr w:type="spellEnd"/>
          </w:p>
        </w:tc>
        <w:tc>
          <w:tcPr>
            <w:tcW w:w="288" w:type="dxa"/>
          </w:tcPr>
          <w:p w14:paraId="279437CA" w14:textId="7C97FAB1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</w:tcPr>
          <w:p w14:paraId="7C2CFD4C" w14:textId="2539A8CE" w:rsidR="001F0EE2" w:rsidRPr="001F0EE2" w:rsidRDefault="001F0EE2" w:rsidP="00AB59F4">
            <w:pPr>
              <w:rPr>
                <w:rFonts w:ascii="Lato" w:hAnsi="Lato"/>
              </w:rPr>
            </w:pPr>
          </w:p>
        </w:tc>
      </w:tr>
      <w:tr w:rsidR="001F0EE2" w:rsidRPr="001F0EE2" w14:paraId="7879637A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539DF8E1" w14:textId="22CA4A91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proofErr w:type="spellStart"/>
            <w:r>
              <w:rPr>
                <w:rFonts w:ascii="Lato" w:hAnsi="Lato"/>
                <w:sz w:val="20"/>
              </w:rPr>
              <w:t>Nombre</w:t>
            </w:r>
            <w:proofErr w:type="spellEnd"/>
            <w:r>
              <w:rPr>
                <w:rFonts w:ascii="Lato" w:hAnsi="Lato"/>
                <w:sz w:val="20"/>
              </w:rPr>
              <w:t xml:space="preserve"> de la </w:t>
            </w:r>
            <w:proofErr w:type="spellStart"/>
            <w:r>
              <w:rPr>
                <w:rFonts w:ascii="Lato" w:hAnsi="Lato"/>
                <w:sz w:val="20"/>
              </w:rPr>
              <w:t>Organización</w:t>
            </w:r>
            <w:proofErr w:type="spellEnd"/>
          </w:p>
        </w:tc>
        <w:tc>
          <w:tcPr>
            <w:tcW w:w="288" w:type="dxa"/>
          </w:tcPr>
          <w:p w14:paraId="6E61A322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32BC2F90" w14:textId="506577BA" w:rsidR="001F0EE2" w:rsidRPr="001F0EE2" w:rsidRDefault="001F0EE2" w:rsidP="00AB59F4">
            <w:pPr>
              <w:jc w:val="center"/>
              <w:rPr>
                <w:rFonts w:ascii="Lato" w:hAnsi="Lato"/>
                <w:i/>
                <w:sz w:val="16"/>
              </w:rPr>
            </w:pPr>
            <w:r w:rsidRPr="001F0EE2">
              <w:rPr>
                <w:rFonts w:ascii="Lato" w:hAnsi="Lato"/>
                <w:i/>
                <w:sz w:val="16"/>
              </w:rPr>
              <w:t>P</w:t>
            </w:r>
            <w:r w:rsidR="00461D6B">
              <w:rPr>
                <w:rFonts w:ascii="Lato" w:hAnsi="Lato"/>
                <w:i/>
                <w:sz w:val="16"/>
              </w:rPr>
              <w:t xml:space="preserve">or favor, </w:t>
            </w:r>
            <w:proofErr w:type="spellStart"/>
            <w:r w:rsidR="00461D6B">
              <w:rPr>
                <w:rFonts w:ascii="Lato" w:hAnsi="Lato"/>
                <w:i/>
                <w:sz w:val="16"/>
              </w:rPr>
              <w:t>escriba</w:t>
            </w:r>
            <w:proofErr w:type="spellEnd"/>
            <w:r w:rsidR="00461D6B"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 w:rsidR="00461D6B"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5A9D1E32" w14:textId="77777777" w:rsidTr="00E848B9">
        <w:tc>
          <w:tcPr>
            <w:tcW w:w="4464" w:type="dxa"/>
          </w:tcPr>
          <w:p w14:paraId="63EA3A0D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2BC1F2F2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4A91E8CF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1D72EE79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589C4B90" w14:textId="358C7896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r>
              <w:rPr>
                <w:rFonts w:ascii="Lato" w:hAnsi="Lato"/>
                <w:sz w:val="20"/>
              </w:rPr>
              <w:t>Dirección</w:t>
            </w:r>
          </w:p>
        </w:tc>
        <w:tc>
          <w:tcPr>
            <w:tcW w:w="288" w:type="dxa"/>
          </w:tcPr>
          <w:p w14:paraId="7F0BC6A0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01CFD6E0" w14:textId="290ACC0B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 w:rsidRPr="001F0EE2">
              <w:rPr>
                <w:rFonts w:ascii="Lato" w:hAnsi="Lato"/>
                <w:i/>
                <w:sz w:val="16"/>
              </w:rPr>
              <w:t>P</w:t>
            </w:r>
            <w:r>
              <w:rPr>
                <w:rFonts w:ascii="Lato" w:hAnsi="Lato"/>
                <w:i/>
                <w:sz w:val="16"/>
              </w:rPr>
              <w:t xml:space="preserve">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5D2B80BD" w14:textId="77777777" w:rsidTr="00E848B9">
        <w:tc>
          <w:tcPr>
            <w:tcW w:w="4464" w:type="dxa"/>
          </w:tcPr>
          <w:p w14:paraId="5D335A0B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161250C9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57B1DB00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18BFC5F0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68F6C885" w14:textId="1E59BA0E" w:rsidR="001F0EE2" w:rsidRPr="001F0EE2" w:rsidRDefault="001F0EE2" w:rsidP="00AB59F4">
            <w:pPr>
              <w:rPr>
                <w:rFonts w:ascii="Lato" w:hAnsi="Lato"/>
              </w:rPr>
            </w:pPr>
            <w:r w:rsidRPr="001F0EE2">
              <w:rPr>
                <w:rFonts w:ascii="Lato" w:hAnsi="Lato"/>
                <w:sz w:val="20"/>
              </w:rPr>
              <w:t>Ci</w:t>
            </w:r>
            <w:r w:rsidR="00461D6B">
              <w:rPr>
                <w:rFonts w:ascii="Lato" w:hAnsi="Lato"/>
                <w:sz w:val="20"/>
              </w:rPr>
              <w:t>udad</w:t>
            </w:r>
          </w:p>
        </w:tc>
        <w:tc>
          <w:tcPr>
            <w:tcW w:w="288" w:type="dxa"/>
          </w:tcPr>
          <w:p w14:paraId="5E778BCD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2B3B307C" w14:textId="44E76B4A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7E4E7525" w14:textId="77777777" w:rsidTr="00E848B9">
        <w:tc>
          <w:tcPr>
            <w:tcW w:w="4464" w:type="dxa"/>
          </w:tcPr>
          <w:p w14:paraId="10194735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34CD6684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46E29A83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1A1FF867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22F0F950" w14:textId="1A46E411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r>
              <w:rPr>
                <w:rFonts w:ascii="Lato" w:hAnsi="Lato"/>
                <w:sz w:val="20"/>
              </w:rPr>
              <w:t>Código Postal</w:t>
            </w:r>
          </w:p>
        </w:tc>
        <w:tc>
          <w:tcPr>
            <w:tcW w:w="288" w:type="dxa"/>
          </w:tcPr>
          <w:p w14:paraId="1199490F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40947381" w14:textId="484C87F7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2F659BF0" w14:textId="77777777" w:rsidTr="00E848B9">
        <w:tc>
          <w:tcPr>
            <w:tcW w:w="4464" w:type="dxa"/>
          </w:tcPr>
          <w:p w14:paraId="57894768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48853F44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3AD8EF6A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78187B59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681C0546" w14:textId="515E61E9" w:rsidR="001F0EE2" w:rsidRPr="00461D6B" w:rsidRDefault="00461D6B" w:rsidP="00AB59F4">
            <w:pPr>
              <w:rPr>
                <w:rFonts w:ascii="Lato" w:hAnsi="Lato"/>
                <w:sz w:val="20"/>
                <w:lang w:val="es-ES"/>
              </w:rPr>
            </w:pPr>
            <w:r w:rsidRPr="00461D6B">
              <w:rPr>
                <w:rFonts w:ascii="Lato" w:hAnsi="Lato"/>
                <w:sz w:val="20"/>
                <w:lang w:val="es-ES"/>
              </w:rPr>
              <w:t xml:space="preserve">Años de experiencia de la </w:t>
            </w:r>
            <w:r>
              <w:rPr>
                <w:rFonts w:ascii="Lato" w:hAnsi="Lato"/>
                <w:sz w:val="20"/>
                <w:lang w:val="es-ES"/>
              </w:rPr>
              <w:t>compañía</w:t>
            </w:r>
          </w:p>
        </w:tc>
        <w:tc>
          <w:tcPr>
            <w:tcW w:w="288" w:type="dxa"/>
          </w:tcPr>
          <w:p w14:paraId="16034C63" w14:textId="77777777" w:rsidR="001F0EE2" w:rsidRPr="00461D6B" w:rsidRDefault="001F0EE2" w:rsidP="00AB59F4">
            <w:pPr>
              <w:rPr>
                <w:rFonts w:ascii="Lato" w:hAnsi="Lato"/>
                <w:lang w:val="es-ES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17963268" w14:textId="61EB6265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6451A55D" w14:textId="77777777" w:rsidTr="00E848B9">
        <w:tc>
          <w:tcPr>
            <w:tcW w:w="4464" w:type="dxa"/>
          </w:tcPr>
          <w:p w14:paraId="5E40EEAE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7C117208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4450A188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71391224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2B41BB26" w14:textId="7C9E7B37" w:rsidR="001F0EE2" w:rsidRPr="00461D6B" w:rsidRDefault="00461D6B" w:rsidP="00AB59F4">
            <w:pPr>
              <w:rPr>
                <w:rFonts w:ascii="Lato" w:hAnsi="Lato"/>
                <w:sz w:val="20"/>
                <w:lang w:val="es-ES"/>
              </w:rPr>
            </w:pPr>
            <w:r>
              <w:rPr>
                <w:rFonts w:ascii="Lato" w:hAnsi="Lato"/>
                <w:sz w:val="20"/>
                <w:lang w:val="es-ES"/>
              </w:rPr>
              <w:t xml:space="preserve">Régimen </w:t>
            </w:r>
            <w:r w:rsidRPr="00461D6B">
              <w:rPr>
                <w:rFonts w:ascii="Lato" w:hAnsi="Lato"/>
                <w:sz w:val="20"/>
                <w:lang w:val="es-ES"/>
              </w:rPr>
              <w:t>legal del desarrollador del pro</w:t>
            </w:r>
            <w:r>
              <w:rPr>
                <w:rFonts w:ascii="Lato" w:hAnsi="Lato"/>
                <w:sz w:val="20"/>
                <w:lang w:val="es-ES"/>
              </w:rPr>
              <w:t>yecto</w:t>
            </w:r>
          </w:p>
        </w:tc>
        <w:tc>
          <w:tcPr>
            <w:tcW w:w="288" w:type="dxa"/>
          </w:tcPr>
          <w:p w14:paraId="13B57CE5" w14:textId="77777777" w:rsidR="001F0EE2" w:rsidRPr="00461D6B" w:rsidRDefault="001F0EE2" w:rsidP="00AB59F4">
            <w:pPr>
              <w:rPr>
                <w:rFonts w:ascii="Lato" w:hAnsi="Lato"/>
                <w:lang w:val="es-ES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348519BC" w14:textId="676CBC92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08E66AC7" w14:textId="77777777" w:rsidTr="00E848B9">
        <w:tc>
          <w:tcPr>
            <w:tcW w:w="4464" w:type="dxa"/>
          </w:tcPr>
          <w:p w14:paraId="3579EEE8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21CF0FA0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1F9742B2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08A32629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0A9B0C0B" w14:textId="463525DE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r>
              <w:rPr>
                <w:rFonts w:ascii="Lato" w:hAnsi="Lato"/>
                <w:sz w:val="20"/>
              </w:rPr>
              <w:t>Sitio web</w:t>
            </w:r>
          </w:p>
        </w:tc>
        <w:tc>
          <w:tcPr>
            <w:tcW w:w="288" w:type="dxa"/>
          </w:tcPr>
          <w:p w14:paraId="7929BADD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50F2AB51" w14:textId="5FBB9E94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434FAACB" w14:textId="77777777" w:rsidTr="00E848B9">
        <w:tc>
          <w:tcPr>
            <w:tcW w:w="4464" w:type="dxa"/>
          </w:tcPr>
          <w:p w14:paraId="75FB9D4D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288" w:type="dxa"/>
          </w:tcPr>
          <w:p w14:paraId="50CE8BD5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1ED743C5" w14:textId="77777777" w:rsidR="001F0EE2" w:rsidRPr="001F0EE2" w:rsidRDefault="001F0EE2" w:rsidP="00AB59F4">
            <w:pPr>
              <w:jc w:val="center"/>
              <w:rPr>
                <w:rFonts w:ascii="Lato" w:hAnsi="Lato"/>
              </w:rPr>
            </w:pPr>
          </w:p>
        </w:tc>
      </w:tr>
      <w:tr w:rsidR="001F0EE2" w:rsidRPr="001F0EE2" w14:paraId="6469AB68" w14:textId="77777777" w:rsidTr="00AB59F4">
        <w:tc>
          <w:tcPr>
            <w:tcW w:w="4464" w:type="dxa"/>
          </w:tcPr>
          <w:p w14:paraId="6257F97F" w14:textId="2385DF72" w:rsidR="001F0EE2" w:rsidRPr="001F0EE2" w:rsidRDefault="00461D6B" w:rsidP="00AB59F4">
            <w:pPr>
              <w:rPr>
                <w:rFonts w:ascii="Lato" w:hAnsi="Lato"/>
                <w:b/>
              </w:rPr>
            </w:pPr>
            <w:proofErr w:type="spellStart"/>
            <w:r>
              <w:rPr>
                <w:rFonts w:ascii="Lato" w:hAnsi="Lato"/>
                <w:b/>
              </w:rPr>
              <w:t>Información</w:t>
            </w:r>
            <w:proofErr w:type="spellEnd"/>
            <w:r>
              <w:rPr>
                <w:rFonts w:ascii="Lato" w:hAnsi="Lato"/>
                <w:b/>
              </w:rPr>
              <w:t xml:space="preserve"> de </w:t>
            </w:r>
            <w:proofErr w:type="spellStart"/>
            <w:r>
              <w:rPr>
                <w:rFonts w:ascii="Lato" w:hAnsi="Lato"/>
                <w:b/>
              </w:rPr>
              <w:t>Contacto</w:t>
            </w:r>
            <w:proofErr w:type="spellEnd"/>
          </w:p>
        </w:tc>
        <w:tc>
          <w:tcPr>
            <w:tcW w:w="288" w:type="dxa"/>
          </w:tcPr>
          <w:p w14:paraId="640B6F7A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</w:tcPr>
          <w:p w14:paraId="25C07C34" w14:textId="77777777" w:rsidR="001F0EE2" w:rsidRPr="001F0EE2" w:rsidRDefault="001F0EE2" w:rsidP="00AB59F4">
            <w:pPr>
              <w:jc w:val="center"/>
              <w:rPr>
                <w:rFonts w:ascii="Lato" w:hAnsi="Lato"/>
              </w:rPr>
            </w:pPr>
          </w:p>
        </w:tc>
      </w:tr>
      <w:tr w:rsidR="001F0EE2" w:rsidRPr="001F0EE2" w14:paraId="46FD192B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44E1B0CA" w14:textId="3EE3CBD8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proofErr w:type="spellStart"/>
            <w:r>
              <w:rPr>
                <w:rFonts w:ascii="Lato" w:hAnsi="Lato"/>
                <w:sz w:val="20"/>
              </w:rPr>
              <w:t>Nombre</w:t>
            </w:r>
            <w:proofErr w:type="spellEnd"/>
            <w:r>
              <w:rPr>
                <w:rFonts w:ascii="Lato" w:hAnsi="Lato"/>
                <w:sz w:val="20"/>
              </w:rPr>
              <w:t>(s)</w:t>
            </w:r>
          </w:p>
        </w:tc>
        <w:tc>
          <w:tcPr>
            <w:tcW w:w="288" w:type="dxa"/>
          </w:tcPr>
          <w:p w14:paraId="21480077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624688DB" w14:textId="3BF34CED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15E5B621" w14:textId="77777777" w:rsidTr="00E848B9">
        <w:trPr>
          <w:trHeight w:val="20"/>
        </w:trPr>
        <w:tc>
          <w:tcPr>
            <w:tcW w:w="4464" w:type="dxa"/>
          </w:tcPr>
          <w:p w14:paraId="76BB57C4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0C22EF8B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334C6C5B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18C5ABD2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2888C603" w14:textId="4BCF7FB7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proofErr w:type="spellStart"/>
            <w:r>
              <w:rPr>
                <w:rFonts w:ascii="Lato" w:hAnsi="Lato"/>
                <w:sz w:val="20"/>
              </w:rPr>
              <w:t>Apellido</w:t>
            </w:r>
            <w:proofErr w:type="spellEnd"/>
            <w:r>
              <w:rPr>
                <w:rFonts w:ascii="Lato" w:hAnsi="Lato"/>
                <w:sz w:val="20"/>
              </w:rPr>
              <w:t>(s)</w:t>
            </w:r>
          </w:p>
        </w:tc>
        <w:tc>
          <w:tcPr>
            <w:tcW w:w="288" w:type="dxa"/>
          </w:tcPr>
          <w:p w14:paraId="22213982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6FA7F096" w14:textId="0EBEBD58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2AAD46B4" w14:textId="77777777" w:rsidTr="00E848B9">
        <w:tc>
          <w:tcPr>
            <w:tcW w:w="4464" w:type="dxa"/>
          </w:tcPr>
          <w:p w14:paraId="725D5E8B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0300F0BD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5620280C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3924D33F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547E38E9" w14:textId="22DC9359" w:rsidR="001F0EE2" w:rsidRPr="00B9653F" w:rsidRDefault="00461D6B" w:rsidP="00AB59F4">
            <w:pPr>
              <w:rPr>
                <w:rFonts w:ascii="Lato" w:hAnsi="Lato"/>
                <w:sz w:val="20"/>
                <w:szCs w:val="20"/>
              </w:rPr>
            </w:pPr>
            <w:proofErr w:type="spellStart"/>
            <w:r w:rsidRPr="00B9653F">
              <w:rPr>
                <w:rFonts w:ascii="Lato" w:hAnsi="Lato"/>
                <w:sz w:val="20"/>
                <w:szCs w:val="20"/>
              </w:rPr>
              <w:t>Sexo</w:t>
            </w:r>
            <w:proofErr w:type="spellEnd"/>
          </w:p>
        </w:tc>
        <w:tc>
          <w:tcPr>
            <w:tcW w:w="288" w:type="dxa"/>
          </w:tcPr>
          <w:p w14:paraId="095A3477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649B6955" w14:textId="36BE9DD7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4320C1C8" w14:textId="77777777" w:rsidTr="00E848B9">
        <w:tc>
          <w:tcPr>
            <w:tcW w:w="4464" w:type="dxa"/>
          </w:tcPr>
          <w:p w14:paraId="54C8EAE8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3AE8AA03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0ACF05DE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4971EFA9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5AB6EEF8" w14:textId="4880E26D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proofErr w:type="spellStart"/>
            <w:r>
              <w:rPr>
                <w:rFonts w:ascii="Lato" w:hAnsi="Lato"/>
                <w:sz w:val="20"/>
              </w:rPr>
              <w:t>Nacionalidad</w:t>
            </w:r>
            <w:proofErr w:type="spellEnd"/>
          </w:p>
        </w:tc>
        <w:tc>
          <w:tcPr>
            <w:tcW w:w="288" w:type="dxa"/>
          </w:tcPr>
          <w:p w14:paraId="36FA8DB7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451B755B" w14:textId="03F3443A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47EC495D" w14:textId="77777777" w:rsidTr="00E848B9">
        <w:tc>
          <w:tcPr>
            <w:tcW w:w="4464" w:type="dxa"/>
          </w:tcPr>
          <w:p w14:paraId="33040ACD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3D1F1D3C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6DB15A90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5A4544B0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4EC742C9" w14:textId="06E5F381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proofErr w:type="spellStart"/>
            <w:r>
              <w:rPr>
                <w:rFonts w:ascii="Lato" w:hAnsi="Lato"/>
                <w:sz w:val="20"/>
              </w:rPr>
              <w:t>Posición</w:t>
            </w:r>
            <w:proofErr w:type="spellEnd"/>
          </w:p>
        </w:tc>
        <w:tc>
          <w:tcPr>
            <w:tcW w:w="288" w:type="dxa"/>
          </w:tcPr>
          <w:p w14:paraId="4D59F63B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0F480DC7" w14:textId="0F12F79A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6DE046AE" w14:textId="77777777" w:rsidTr="00E848B9">
        <w:tc>
          <w:tcPr>
            <w:tcW w:w="4464" w:type="dxa"/>
          </w:tcPr>
          <w:p w14:paraId="2E68F306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0B3FF3EA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2F7D1D78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40FBCA3D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500462FE" w14:textId="77777777" w:rsidR="001F0EE2" w:rsidRPr="001F0EE2" w:rsidRDefault="001F0EE2" w:rsidP="00AB59F4">
            <w:pPr>
              <w:rPr>
                <w:rFonts w:ascii="Lato" w:hAnsi="Lato"/>
                <w:sz w:val="20"/>
              </w:rPr>
            </w:pPr>
            <w:r w:rsidRPr="001F0EE2">
              <w:rPr>
                <w:rFonts w:ascii="Lato" w:hAnsi="Lato"/>
                <w:sz w:val="20"/>
              </w:rPr>
              <w:t>Email</w:t>
            </w:r>
          </w:p>
        </w:tc>
        <w:tc>
          <w:tcPr>
            <w:tcW w:w="288" w:type="dxa"/>
          </w:tcPr>
          <w:p w14:paraId="535685C3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39565B5D" w14:textId="674F6A9C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6D770279" w14:textId="77777777" w:rsidTr="00E848B9">
        <w:tc>
          <w:tcPr>
            <w:tcW w:w="4464" w:type="dxa"/>
          </w:tcPr>
          <w:p w14:paraId="168A5CA1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5510577E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6EF94FCB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26BB61F6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09A6D32C" w14:textId="29F9B71F" w:rsidR="001F0EE2" w:rsidRPr="001F0EE2" w:rsidRDefault="00461D6B" w:rsidP="00AB59F4">
            <w:pPr>
              <w:rPr>
                <w:rFonts w:ascii="Lato" w:hAnsi="Lato"/>
                <w:sz w:val="20"/>
              </w:rPr>
            </w:pPr>
            <w:proofErr w:type="spellStart"/>
            <w:r>
              <w:rPr>
                <w:rFonts w:ascii="Lato" w:hAnsi="Lato"/>
                <w:sz w:val="20"/>
              </w:rPr>
              <w:t>Número</w:t>
            </w:r>
            <w:proofErr w:type="spellEnd"/>
            <w:r>
              <w:rPr>
                <w:rFonts w:ascii="Lato" w:hAnsi="Lato"/>
                <w:sz w:val="20"/>
              </w:rPr>
              <w:t xml:space="preserve"> personal</w:t>
            </w:r>
          </w:p>
        </w:tc>
        <w:tc>
          <w:tcPr>
            <w:tcW w:w="288" w:type="dxa"/>
          </w:tcPr>
          <w:p w14:paraId="5FFFF229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78F9EB0E" w14:textId="2F1CA142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1718E56F" w14:textId="77777777" w:rsidTr="00E848B9">
        <w:tc>
          <w:tcPr>
            <w:tcW w:w="4464" w:type="dxa"/>
          </w:tcPr>
          <w:p w14:paraId="7DA9E72A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288" w:type="dxa"/>
          </w:tcPr>
          <w:p w14:paraId="7A163D6D" w14:textId="77777777" w:rsidR="001F0EE2" w:rsidRPr="001F0EE2" w:rsidRDefault="001F0EE2" w:rsidP="00AB59F4">
            <w:pPr>
              <w:rPr>
                <w:rFonts w:ascii="Lato" w:hAnsi="Lato"/>
                <w:sz w:val="8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423F7283" w14:textId="77777777" w:rsidR="001F0EE2" w:rsidRPr="001F0EE2" w:rsidRDefault="001F0EE2" w:rsidP="00AB59F4">
            <w:pPr>
              <w:jc w:val="center"/>
              <w:rPr>
                <w:rFonts w:ascii="Lato" w:hAnsi="Lato"/>
                <w:sz w:val="8"/>
              </w:rPr>
            </w:pPr>
          </w:p>
        </w:tc>
      </w:tr>
      <w:tr w:rsidR="001F0EE2" w:rsidRPr="001F0EE2" w14:paraId="34B6DF81" w14:textId="77777777" w:rsidTr="00E848B9">
        <w:tc>
          <w:tcPr>
            <w:tcW w:w="4464" w:type="dxa"/>
            <w:shd w:val="clear" w:color="auto" w:fill="E3F2EE" w:themeFill="accent2" w:themeFillTint="33"/>
          </w:tcPr>
          <w:p w14:paraId="31267EA2" w14:textId="5C5DA7AC" w:rsidR="001F0EE2" w:rsidRPr="00461D6B" w:rsidRDefault="00461D6B" w:rsidP="00AB59F4">
            <w:pPr>
              <w:rPr>
                <w:rFonts w:ascii="Lato" w:hAnsi="Lato"/>
                <w:sz w:val="20"/>
                <w:lang w:val="es-ES"/>
              </w:rPr>
            </w:pPr>
            <w:r w:rsidRPr="00461D6B">
              <w:rPr>
                <w:rFonts w:ascii="Lato" w:hAnsi="Lato"/>
                <w:sz w:val="20"/>
                <w:lang w:val="es-ES"/>
              </w:rPr>
              <w:t>¿Cómo se enteró de</w:t>
            </w:r>
            <w:r w:rsidR="005E166B">
              <w:rPr>
                <w:rFonts w:ascii="Lato" w:hAnsi="Lato"/>
                <w:sz w:val="20"/>
                <w:lang w:val="es-ES"/>
              </w:rPr>
              <w:t xml:space="preserve"> la iniciativa</w:t>
            </w:r>
            <w:r w:rsidRPr="00461D6B">
              <w:rPr>
                <w:rFonts w:ascii="Lato" w:hAnsi="Lato"/>
                <w:sz w:val="20"/>
                <w:lang w:val="es-ES"/>
              </w:rPr>
              <w:t>?</w:t>
            </w:r>
          </w:p>
        </w:tc>
        <w:tc>
          <w:tcPr>
            <w:tcW w:w="288" w:type="dxa"/>
          </w:tcPr>
          <w:p w14:paraId="2CD4E63E" w14:textId="77777777" w:rsidR="001F0EE2" w:rsidRPr="00461D6B" w:rsidRDefault="001F0EE2" w:rsidP="00AB59F4">
            <w:pPr>
              <w:rPr>
                <w:rFonts w:ascii="Lato" w:hAnsi="Lato"/>
                <w:lang w:val="es-ES"/>
              </w:rPr>
            </w:pPr>
          </w:p>
        </w:tc>
        <w:tc>
          <w:tcPr>
            <w:tcW w:w="4320" w:type="dxa"/>
            <w:tcBorders>
              <w:bottom w:val="dashed" w:sz="4" w:space="0" w:color="auto"/>
            </w:tcBorders>
          </w:tcPr>
          <w:p w14:paraId="7E91A6BF" w14:textId="123BB0F2" w:rsidR="001F0EE2" w:rsidRPr="001F0EE2" w:rsidRDefault="00461D6B" w:rsidP="00AB59F4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  <w:i/>
                <w:sz w:val="16"/>
              </w:rPr>
              <w:t xml:space="preserve">Por favor, </w:t>
            </w:r>
            <w:proofErr w:type="spellStart"/>
            <w:r>
              <w:rPr>
                <w:rFonts w:ascii="Lato" w:hAnsi="Lato"/>
                <w:i/>
                <w:sz w:val="16"/>
              </w:rPr>
              <w:t>escriba</w:t>
            </w:r>
            <w:proofErr w:type="spellEnd"/>
            <w:r>
              <w:rPr>
                <w:rFonts w:ascii="Lato" w:hAnsi="Lato"/>
                <w:i/>
                <w:sz w:val="16"/>
              </w:rPr>
              <w:t xml:space="preserve"> </w:t>
            </w:r>
            <w:proofErr w:type="spellStart"/>
            <w:r>
              <w:rPr>
                <w:rFonts w:ascii="Lato" w:hAnsi="Lato"/>
                <w:i/>
                <w:sz w:val="16"/>
              </w:rPr>
              <w:t>aquí</w:t>
            </w:r>
            <w:proofErr w:type="spellEnd"/>
          </w:p>
        </w:tc>
      </w:tr>
      <w:tr w:rsidR="001F0EE2" w:rsidRPr="001F0EE2" w14:paraId="0ED22ED0" w14:textId="77777777" w:rsidTr="00E848B9">
        <w:tc>
          <w:tcPr>
            <w:tcW w:w="4464" w:type="dxa"/>
          </w:tcPr>
          <w:p w14:paraId="66A923EA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288" w:type="dxa"/>
          </w:tcPr>
          <w:p w14:paraId="01D3AFDD" w14:textId="77777777" w:rsidR="001F0EE2" w:rsidRPr="001F0EE2" w:rsidRDefault="001F0EE2" w:rsidP="00AB59F4">
            <w:pPr>
              <w:rPr>
                <w:rFonts w:ascii="Lato" w:hAnsi="Lato"/>
              </w:rPr>
            </w:pPr>
          </w:p>
        </w:tc>
        <w:tc>
          <w:tcPr>
            <w:tcW w:w="4320" w:type="dxa"/>
            <w:tcBorders>
              <w:top w:val="dashed" w:sz="4" w:space="0" w:color="auto"/>
            </w:tcBorders>
          </w:tcPr>
          <w:p w14:paraId="310E5B52" w14:textId="77777777" w:rsidR="001F0EE2" w:rsidRPr="001F0EE2" w:rsidRDefault="001F0EE2" w:rsidP="00AB59F4">
            <w:pPr>
              <w:jc w:val="center"/>
              <w:rPr>
                <w:rFonts w:ascii="Lato" w:hAnsi="Lato"/>
              </w:rPr>
            </w:pPr>
          </w:p>
        </w:tc>
      </w:tr>
    </w:tbl>
    <w:p w14:paraId="2FC54FA5" w14:textId="5B49E77B" w:rsidR="009F1A79" w:rsidRPr="001F0EE2" w:rsidRDefault="000A1814" w:rsidP="001F0EE2">
      <w:pPr>
        <w:rPr>
          <w:rFonts w:ascii="Lato" w:hAnsi="Lato"/>
          <w:b/>
        </w:rPr>
      </w:pPr>
      <w:r>
        <w:rPr>
          <w:noProof/>
        </w:rPr>
        <w:drawing>
          <wp:inline distT="0" distB="0" distL="0" distR="0" wp14:anchorId="3D42365F" wp14:editId="302CA870">
            <wp:extent cx="970954" cy="361950"/>
            <wp:effectExtent l="0" t="0" r="635" b="0"/>
            <wp:docPr id="1" name="Picture 1" descr="Global Green Growth Institute (GGGI) | Green Growth Knowledge Plat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lobal Green Growth Institute (GGGI) | Green Growth Knowledge Platfor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023" cy="363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1A79" w:rsidRPr="001F0EE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473CB" w14:textId="77777777" w:rsidR="00DB27F9" w:rsidRDefault="00DB27F9" w:rsidP="007F4B28">
      <w:pPr>
        <w:spacing w:after="0" w:line="240" w:lineRule="auto"/>
      </w:pPr>
      <w:r>
        <w:separator/>
      </w:r>
    </w:p>
  </w:endnote>
  <w:endnote w:type="continuationSeparator" w:id="0">
    <w:p w14:paraId="52B7D4B5" w14:textId="77777777" w:rsidR="00DB27F9" w:rsidRDefault="00DB27F9" w:rsidP="007F4B28">
      <w:pPr>
        <w:spacing w:after="0" w:line="240" w:lineRule="auto"/>
      </w:pPr>
      <w:r>
        <w:continuationSeparator/>
      </w:r>
    </w:p>
  </w:endnote>
  <w:endnote w:type="continuationNotice" w:id="1">
    <w:p w14:paraId="1A4033B0" w14:textId="77777777" w:rsidR="00673FD0" w:rsidRDefault="00673F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C01C8" w14:textId="77777777" w:rsidR="00DB27F9" w:rsidRDefault="00DB27F9" w:rsidP="007F4B28">
      <w:pPr>
        <w:spacing w:after="0" w:line="240" w:lineRule="auto"/>
      </w:pPr>
      <w:r>
        <w:separator/>
      </w:r>
    </w:p>
  </w:footnote>
  <w:footnote w:type="continuationSeparator" w:id="0">
    <w:p w14:paraId="6DECF3FE" w14:textId="77777777" w:rsidR="00DB27F9" w:rsidRDefault="00DB27F9" w:rsidP="007F4B28">
      <w:pPr>
        <w:spacing w:after="0" w:line="240" w:lineRule="auto"/>
      </w:pPr>
      <w:r>
        <w:continuationSeparator/>
      </w:r>
    </w:p>
  </w:footnote>
  <w:footnote w:type="continuationNotice" w:id="1">
    <w:p w14:paraId="109F26AD" w14:textId="77777777" w:rsidR="00673FD0" w:rsidRDefault="00673F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65CD3" w14:textId="791D0F2F" w:rsidR="00DB27F9" w:rsidRPr="00506D57" w:rsidRDefault="00DB27F9" w:rsidP="00506D57">
    <w:pPr>
      <w:pStyle w:val="Header"/>
      <w:ind w:left="-576"/>
      <w:jc w:val="center"/>
      <w:rPr>
        <w:rFonts w:ascii="Lato" w:hAnsi="Lato"/>
        <w:b/>
        <w:sz w:val="20"/>
        <w:u w:val="single"/>
        <w:lang w:val="es-ES"/>
      </w:rPr>
    </w:pPr>
    <w:r>
      <w:rPr>
        <w:rFonts w:ascii="Lato" w:hAnsi="Lato"/>
        <w:b/>
        <w:sz w:val="20"/>
        <w:u w:val="single"/>
        <w:lang w:val="es-ES"/>
      </w:rPr>
      <w:t>Perfil de Usuario</w:t>
    </w:r>
    <w:r w:rsidRPr="00D95999">
      <w:rPr>
        <w:rFonts w:ascii="Lato" w:hAnsi="Lato"/>
        <w:sz w:val="20"/>
        <w:lang w:val="es-ES"/>
      </w:rPr>
      <w:t xml:space="preserve"> – Por favor, llenar y enviar a </w:t>
    </w:r>
    <w:r w:rsidR="000A1814">
      <w:fldChar w:fldCharType="begin"/>
    </w:r>
    <w:r w:rsidR="000A1814" w:rsidRPr="000A1814">
      <w:rPr>
        <w:lang w:val="es-ES"/>
      </w:rPr>
      <w:instrText xml:space="preserve"> HYPERLINK "mailto:Ferruccio.Santetti@gggi.org" </w:instrText>
    </w:r>
    <w:r w:rsidR="000A1814">
      <w:fldChar w:fldCharType="separate"/>
    </w:r>
    <w:r w:rsidRPr="00D95999">
      <w:rPr>
        <w:rStyle w:val="Hyperlink"/>
        <w:rFonts w:ascii="Lato" w:hAnsi="Lato"/>
        <w:sz w:val="20"/>
        <w:lang w:val="es-ES"/>
      </w:rPr>
      <w:t>Ferruccio.Santetti@gggi.org</w:t>
    </w:r>
    <w:r w:rsidR="000A1814">
      <w:rPr>
        <w:rStyle w:val="Hyperlink"/>
        <w:rFonts w:ascii="Lato" w:hAnsi="Lato"/>
        <w:sz w:val="20"/>
        <w:lang w:val="es-ES"/>
      </w:rPr>
      <w:fldChar w:fldCharType="end"/>
    </w:r>
  </w:p>
  <w:p w14:paraId="4BBD4785" w14:textId="77777777" w:rsidR="00DB27F9" w:rsidRPr="00D95999" w:rsidRDefault="00DB27F9">
    <w:pPr>
      <w:pStyle w:val="Header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Y0sDQ3N7QwNbVQ0lEKTi0uzszPAykwqgUA+/GWSSwAAAA="/>
  </w:docVars>
  <w:rsids>
    <w:rsidRoot w:val="008C255D"/>
    <w:rsid w:val="00007632"/>
    <w:rsid w:val="00040B0F"/>
    <w:rsid w:val="000833E5"/>
    <w:rsid w:val="000A1814"/>
    <w:rsid w:val="00167D45"/>
    <w:rsid w:val="001B215F"/>
    <w:rsid w:val="001F0EE2"/>
    <w:rsid w:val="00422B7B"/>
    <w:rsid w:val="00461D6B"/>
    <w:rsid w:val="004D50C4"/>
    <w:rsid w:val="00506D57"/>
    <w:rsid w:val="005E166B"/>
    <w:rsid w:val="00673FD0"/>
    <w:rsid w:val="007F4B28"/>
    <w:rsid w:val="008B509A"/>
    <w:rsid w:val="008C255D"/>
    <w:rsid w:val="009B4ED2"/>
    <w:rsid w:val="009F1A79"/>
    <w:rsid w:val="00A21B3A"/>
    <w:rsid w:val="00A501C1"/>
    <w:rsid w:val="00A87C3C"/>
    <w:rsid w:val="00AB59F4"/>
    <w:rsid w:val="00B9653F"/>
    <w:rsid w:val="00C338D2"/>
    <w:rsid w:val="00D026F0"/>
    <w:rsid w:val="00D546F2"/>
    <w:rsid w:val="00D9057C"/>
    <w:rsid w:val="00D95999"/>
    <w:rsid w:val="00DB27F9"/>
    <w:rsid w:val="00DC51E7"/>
    <w:rsid w:val="00E324E7"/>
    <w:rsid w:val="00E848B9"/>
    <w:rsid w:val="00F01176"/>
    <w:rsid w:val="00F6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A4DF30"/>
  <w15:chartTrackingRefBased/>
  <w15:docId w15:val="{ED168480-F1E2-4205-895B-6C374A577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338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7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F4B2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F4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B28"/>
  </w:style>
  <w:style w:type="paragraph" w:styleId="Footer">
    <w:name w:val="footer"/>
    <w:basedOn w:val="Normal"/>
    <w:link w:val="FooterChar"/>
    <w:uiPriority w:val="99"/>
    <w:unhideWhenUsed/>
    <w:rsid w:val="007F4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B28"/>
  </w:style>
  <w:style w:type="character" w:customStyle="1" w:styleId="Heading3Char">
    <w:name w:val="Heading 3 Char"/>
    <w:basedOn w:val="DefaultParagraphFont"/>
    <w:link w:val="Heading3"/>
    <w:uiPriority w:val="9"/>
    <w:rsid w:val="00C338D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PlaceholderText">
    <w:name w:val="Placeholder Text"/>
    <w:basedOn w:val="DefaultParagraphFont"/>
    <w:uiPriority w:val="99"/>
    <w:semiHidden/>
    <w:rsid w:val="00D546F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F0E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hemeGGGI">
  <a:themeElements>
    <a:clrScheme name="Custom 1">
      <a:dk1>
        <a:srgbClr val="58595B"/>
      </a:dk1>
      <a:lt1>
        <a:srgbClr val="FFFFFF"/>
      </a:lt1>
      <a:dk2>
        <a:srgbClr val="17AAE1"/>
      </a:dk2>
      <a:lt2>
        <a:srgbClr val="0A7964"/>
      </a:lt2>
      <a:accent1>
        <a:srgbClr val="0A987E"/>
      </a:accent1>
      <a:accent2>
        <a:srgbClr val="74C2AF"/>
      </a:accent2>
      <a:accent3>
        <a:srgbClr val="68BCDC"/>
      </a:accent3>
      <a:accent4>
        <a:srgbClr val="9BCDE4"/>
      </a:accent4>
      <a:accent5>
        <a:srgbClr val="A6093D"/>
      </a:accent5>
      <a:accent6>
        <a:srgbClr val="EE4B54"/>
      </a:accent6>
      <a:hlink>
        <a:srgbClr val="0000FF"/>
      </a:hlink>
      <a:folHlink>
        <a:srgbClr val="C4890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9479D4F702B6341A06F0E2CDB2F7BFC" ma:contentTypeVersion="12" ma:contentTypeDescription="Crear nuevo documento." ma:contentTypeScope="" ma:versionID="3481a0bd70f3b18455f85c05e94d4acd">
  <xsd:schema xmlns:xsd="http://www.w3.org/2001/XMLSchema" xmlns:xs="http://www.w3.org/2001/XMLSchema" xmlns:p="http://schemas.microsoft.com/office/2006/metadata/properties" xmlns:ns2="495051af-3625-43c9-98cd-abfa3a67304b" xmlns:ns3="dd0394b0-01b6-48a3-beec-f4434ae3c076" targetNamespace="http://schemas.microsoft.com/office/2006/metadata/properties" ma:root="true" ma:fieldsID="24d5b055207a3120dc4e20d498a23876" ns2:_="" ns3:_="">
    <xsd:import namespace="495051af-3625-43c9-98cd-abfa3a67304b"/>
    <xsd:import namespace="dd0394b0-01b6-48a3-beec-f4434ae3c0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051af-3625-43c9-98cd-abfa3a6730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394b0-01b6-48a3-beec-f4434ae3c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BB39D1-C4F9-42A1-960D-2EDDAD1D7D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AEFE57-DE51-408B-B749-5BB0FAB601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C7AE70-3C54-E945-BB37-36D1EE4168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23191E-63E0-4F7C-945C-C331256E91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uccio Santetti</dc:creator>
  <cp:keywords/>
  <dc:description/>
  <cp:lastModifiedBy>Ferruccio Santetti</cp:lastModifiedBy>
  <cp:revision>7</cp:revision>
  <cp:lastPrinted>2019-05-28T23:14:00Z</cp:lastPrinted>
  <dcterms:created xsi:type="dcterms:W3CDTF">2021-03-11T00:43:00Z</dcterms:created>
  <dcterms:modified xsi:type="dcterms:W3CDTF">2021-03-18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479D4F702B6341A06F0E2CDB2F7BFC</vt:lpwstr>
  </property>
</Properties>
</file>